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3B6DF4">
                  <w:rPr>
                    <w:rStyle w:val="af1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3B6DF4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bookmarkStart w:id="1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af3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1F761603" w14:textId="1B146939" w:rsidR="00BE3299" w:rsidRPr="00BE3299" w:rsidRDefault="00B0162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136205629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General information about the course: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29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3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73D5F" w14:textId="63141298" w:rsidR="00BE3299" w:rsidRPr="00BE3299" w:rsidRDefault="00BE70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0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Course Learning Outcomes (CLOs), Teaching Strategies and Assessment Method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0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23A158B" w14:textId="4FBB3907" w:rsidR="00BE3299" w:rsidRPr="00BE3299" w:rsidRDefault="00BE70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1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ourse Content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1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4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593987" w14:textId="5AAE4145" w:rsidR="00BE3299" w:rsidRPr="00BE3299" w:rsidRDefault="00BE70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2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s Assessment Activ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2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F00ED8C" w14:textId="3E922C09" w:rsidR="00BE3299" w:rsidRPr="00BE3299" w:rsidRDefault="00BE70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3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Learning Resources and Facilities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3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A5F74B" w14:textId="69F517E0" w:rsidR="00BE3299" w:rsidRPr="00BE3299" w:rsidRDefault="00BE70F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4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Assessment of Course Quality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4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5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CAD39" w14:textId="301D8587" w:rsidR="00BE3299" w:rsidRPr="00BE3299" w:rsidRDefault="00BE70F8" w:rsidP="00CF0499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6205635" w:history="1">
            <w:r w:rsidR="00BE3299" w:rsidRPr="00BE329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Specification Approval</w:t>
            </w:r>
            <w:r w:rsidR="00BE3299" w:rsidRPr="00BE3299">
              <w:rPr>
                <w:noProof/>
                <w:webHidden/>
                <w:sz w:val="28"/>
                <w:szCs w:val="28"/>
              </w:rPr>
              <w:tab/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begin"/>
            </w:r>
            <w:r w:rsidR="00BE3299" w:rsidRPr="00BE3299">
              <w:rPr>
                <w:noProof/>
                <w:webHidden/>
                <w:sz w:val="28"/>
                <w:szCs w:val="28"/>
              </w:rPr>
              <w:instrText xml:space="preserve"> PAGEREF _Toc136205635 \h </w:instrText>
            </w:r>
            <w:r w:rsidR="00BE3299" w:rsidRPr="00BE3299">
              <w:rPr>
                <w:noProof/>
                <w:webHidden/>
                <w:sz w:val="28"/>
                <w:szCs w:val="28"/>
              </w:rPr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5D7212">
              <w:rPr>
                <w:noProof/>
                <w:webHidden/>
                <w:sz w:val="28"/>
                <w:szCs w:val="28"/>
              </w:rPr>
              <w:t>6</w:t>
            </w:r>
            <w:r w:rsidR="00BE3299" w:rsidRPr="00BE329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425A3" w14:textId="2C5E274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5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2" w:name="_Ref115692052"/>
      <w:bookmarkStart w:id="3" w:name="_Toc136205629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1"/>
      <w:bookmarkEnd w:id="2"/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3"/>
    </w:p>
    <w:p w14:paraId="4BEF90AE" w14:textId="6E57F0A3" w:rsidR="00073DAC" w:rsidRPr="00073DAC" w:rsidRDefault="00073DAC" w:rsidP="00237363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423F4AD1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2A2A4E1B" w:rsidR="00D71F88" w:rsidRPr="00D71F88" w:rsidRDefault="00BE70F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7238A5B7" w:rsidR="00D71F88" w:rsidRPr="00D71F88" w:rsidRDefault="00BE70F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A4B035A" w:rsidR="00D71F88" w:rsidRPr="00D71F88" w:rsidRDefault="00BE70F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77777777" w:rsidR="00D71F88" w:rsidRPr="00D71F88" w:rsidRDefault="00BE70F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36404A48" w:rsidR="00D71F88" w:rsidRPr="005D7212" w:rsidRDefault="00BE70F8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8879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5D7212">
                  <w:rPr>
                    <w:rFonts w:ascii="Segoe UI Symbol" w:hAnsi="Segoe UI Symbol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4FA5D0A7" w:rsidR="00D71F88" w:rsidRPr="00073DAC" w:rsidRDefault="00BE70F8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C022E39" w:rsidR="00D71F88" w:rsidRPr="00073DAC" w:rsidRDefault="00BE70F8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F88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71F88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5CE65E7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42B28F0" w:rsidR="00D71F88" w:rsidRPr="0039498A" w:rsidRDefault="00206212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7777777" w:rsidR="00D71F88" w:rsidRPr="0039498A" w:rsidRDefault="00D71F8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31BD2C9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D723AC5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4718BE15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4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4"/>
      <w:tr w:rsidR="00A47B98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BA130C8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1D93F0D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65499C3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77777777" w:rsidR="00A47B98" w:rsidRPr="0039498A" w:rsidRDefault="00A47B98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59B12B53" w14:textId="7A3E1927" w:rsidR="00A44627" w:rsidRPr="003B6DF4" w:rsidRDefault="004C1C63" w:rsidP="00237363">
      <w:bookmarkStart w:id="5" w:name="_Ref115691940"/>
      <w:bookmarkStart w:id="6" w:name="_Hlk531080362"/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5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6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B97745" w:rsidRPr="003B6DF4" w14:paraId="1171117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6DA6F1D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B97745" w:rsidRPr="00DB0E18" w:rsidRDefault="00B97745" w:rsidP="00237363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5789A3EF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B97745" w:rsidRPr="00DB0E18" w:rsidRDefault="000A0FC5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B97745" w:rsidRPr="00DB0E18" w:rsidRDefault="00B97745" w:rsidP="00237363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B97745" w:rsidRPr="003B6DF4" w14:paraId="30826228" w14:textId="77777777" w:rsidTr="00DB0E1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B97745" w:rsidRPr="00DB0E18" w:rsidRDefault="00DB0E18" w:rsidP="00237363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B97745" w:rsidRPr="00DB0E18" w:rsidRDefault="00F01896" w:rsidP="00237363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</w:t>
            </w:r>
            <w:r w:rsidR="000A0FC5" w:rsidRPr="00DB0E18">
              <w:rPr>
                <w:rFonts w:cstheme="minorHAnsi"/>
                <w:sz w:val="28"/>
                <w:szCs w:val="28"/>
              </w:rPr>
              <w:t xml:space="preserve"> </w:t>
            </w:r>
            <w:r w:rsidRPr="00DB0E18">
              <w:rPr>
                <w:rFonts w:cstheme="minorHAnsi"/>
                <w:sz w:val="28"/>
                <w:szCs w:val="28"/>
              </w:rPr>
              <w:t>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3B6DF4" w:rsidRDefault="00B97745" w:rsidP="00237363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7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DB0E18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8D0CEB" w:rsidRPr="003B6DF4" w14:paraId="5D8E1F9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E7AAFBF" w14:textId="74D424AC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</w:t>
            </w:r>
            <w:r w:rsidR="001908A4" w:rsidRPr="00DB0E18">
              <w:rPr>
                <w:rFonts w:cstheme="minorHAns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7347A519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456B0D95" w14:textId="551DFF16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5AF21E18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EF1F9C4" w14:textId="132FA456" w:rsidR="008D0CEB" w:rsidRPr="00DB0E18" w:rsidRDefault="008D0CEB" w:rsidP="00237363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157326B" w14:textId="77777777" w:rsidTr="00DB0E18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6F4C4952" w14:textId="571FB2EE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8D0CEB" w:rsidRPr="003B6DF4" w14:paraId="0709FAE1" w14:textId="77777777" w:rsidTr="00DB0E18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8D0CEB" w:rsidRPr="003B6DF4" w:rsidRDefault="008D0CEB" w:rsidP="00237363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753CE5B5" w14:textId="4D57BDBA" w:rsidR="008D0CEB" w:rsidRPr="00DB0E18" w:rsidRDefault="008D0CEB" w:rsidP="00237363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77777777" w:rsidR="008D0CEB" w:rsidRPr="003B6DF4" w:rsidRDefault="008D0CEB" w:rsidP="00237363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AF47F7" w:rsidRPr="003B6DF4" w14:paraId="487B99F6" w14:textId="77777777" w:rsidTr="008F559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AF47F7" w:rsidRPr="003B6DF4" w:rsidRDefault="00AF47F7" w:rsidP="00237363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77777777" w:rsidR="00AF47F7" w:rsidRPr="003B6DF4" w:rsidRDefault="00AF47F7" w:rsidP="00237363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13BDA5AD" w14:textId="77777777" w:rsidR="00DB0E18" w:rsidRDefault="00DB0E18" w:rsidP="00BE3299">
      <w:pPr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8" w:name="_Ref115691966"/>
    </w:p>
    <w:p w14:paraId="2454B126" w14:textId="0E6A0139" w:rsidR="006E3A65" w:rsidRPr="003B6DF4" w:rsidRDefault="003C237F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Toc136205630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8"/>
      <w:bookmarkEnd w:id="9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3B6DF4" w14:paraId="01D21B76" w14:textId="77777777" w:rsidTr="00067A97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3B6DF4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0565A4E8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de of CLOs aligned with </w:t>
            </w:r>
            <w:r w:rsidR="00D23847"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DB0E18" w:rsidRDefault="000C3B90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3B6DF4" w14:paraId="66AD43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3B6DF4" w14:paraId="2E821FB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768CEEF6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FD9320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6ECE3C3F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3B6DF4" w14:paraId="7E4151D5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2769A1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A90DBE0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2EE7B443" w14:textId="77777777" w:rsidTr="00067A97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3B6DF4" w:rsidRDefault="000C3B90" w:rsidP="002373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3B6DF4" w14:paraId="631410A3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3FE4025C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3B6DF4" w14:paraId="550AAE12" w14:textId="77777777" w:rsidTr="00067A97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3B6DF4" w:rsidRDefault="006E3A65" w:rsidP="00237363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3B6DF4" w:rsidRDefault="006E3A65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0" w:name="_Ref115691971"/>
      <w:bookmarkStart w:id="11" w:name="_Toc136205631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10"/>
      <w:bookmarkEnd w:id="1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3B6DF4" w14:paraId="67D25FA9" w14:textId="77777777" w:rsidTr="00067A97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3B6DF4" w14:paraId="26CF14F5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4A4F5EB2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3B6DF4" w:rsidRDefault="00652624" w:rsidP="00237363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01239ACA" w14:textId="77777777" w:rsidTr="00067A97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3B6DF4" w:rsidRDefault="00D7016C" w:rsidP="00237363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3B6DF4" w:rsidRDefault="00652624" w:rsidP="00237363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3B6DF4" w14:paraId="6DC81E57" w14:textId="77777777" w:rsidTr="00067A97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3B6DF4" w:rsidRDefault="00652624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2" w:name="_Ref115691976"/>
      <w:bookmarkStart w:id="13" w:name="_Toc136205632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2"/>
      <w:r w:rsidR="008B0704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3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3B6DF4" w14:paraId="61FC46DF" w14:textId="77777777" w:rsidTr="00067A97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3B6DF4" w:rsidRDefault="00080A29" w:rsidP="00237363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3B6DF4" w:rsidRDefault="00F15821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3B6DF4" w:rsidRDefault="001B5836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3B6DF4" w:rsidRDefault="00080A29" w:rsidP="00237363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3B6DF4" w14:paraId="76F00AF6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74E15B81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4C3BDAD4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67A97" w:rsidRDefault="00E434B1" w:rsidP="00237363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E434B1" w:rsidRPr="003B6DF4" w14:paraId="10F62F8E" w14:textId="77777777" w:rsidTr="00067A97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67A97" w:rsidRDefault="00E434B1" w:rsidP="00237363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 w:rsidRPr="00067A97"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067A97" w:rsidRDefault="00E434B1" w:rsidP="00237363">
            <w:pPr>
              <w:spacing w:after="0"/>
              <w:jc w:val="lowKashida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237363">
      <w:pPr>
        <w:pStyle w:val="1"/>
        <w:spacing w:before="0" w:after="24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4" w:name="_Toc107389543"/>
      <w:bookmarkStart w:id="15" w:name="_Ref115691981"/>
      <w:bookmarkStart w:id="16" w:name="_Toc136205633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4"/>
      <w:bookmarkEnd w:id="15"/>
      <w:bookmarkEnd w:id="16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7" w:name="_Ref115691986"/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7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3B6DF4" w14:paraId="0755176E" w14:textId="77777777" w:rsidTr="00237363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3B6DF4" w:rsidRDefault="00D8287E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5DF8E49" w14:textId="77777777" w:rsidTr="00237363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7C46595C" w14:textId="77777777" w:rsidTr="00237363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3B6DF4" w14:paraId="5AA6E535" w14:textId="77777777" w:rsidTr="00237363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3B6DF4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3B6DF4" w:rsidRDefault="006D50F4" w:rsidP="0023736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20EDBB7" w14:textId="77777777" w:rsidR="00202137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8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8"/>
      <w:r w:rsidR="00FC652C" w:rsidRPr="00073DAC">
        <w:rPr>
          <w:rStyle w:val="a5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3B6DF4" w14:paraId="2CC0C5BC" w14:textId="77777777" w:rsidTr="00237363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237363" w:rsidRDefault="00144B05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237363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237363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237363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236675C5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D6CBC31" w14:textId="77777777" w:rsidTr="00237363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4A186E60" w:rsidR="00215895" w:rsidRPr="003B6DF4" w:rsidRDefault="006D50F4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CE2698" w:rsidRPr="00237363">
              <w:rPr>
                <w:rFonts w:cstheme="minorHAnsi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</w:tcPr>
          <w:p w14:paraId="24DB5586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3B6DF4" w14:paraId="0F235CE3" w14:textId="77777777" w:rsidTr="00237363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237363" w:rsidRDefault="006D50F4" w:rsidP="00237363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57E2F9BE" w:rsidR="00215895" w:rsidRPr="003B6DF4" w:rsidRDefault="004B0AA7" w:rsidP="00237363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</w:tcPr>
          <w:p w14:paraId="7FBCF581" w14:textId="77777777" w:rsidR="00215895" w:rsidRPr="003B6DF4" w:rsidRDefault="00215895" w:rsidP="00237363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5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9" w:name="_Ref115691994"/>
    </w:p>
    <w:p w14:paraId="42B58407" w14:textId="073C3F85" w:rsidR="00844E6A" w:rsidRPr="003B6DF4" w:rsidRDefault="0096582E" w:rsidP="002373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0" w:name="_Toc136205634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9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20"/>
      <w:r w:rsidR="001B5836"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3B6DF4" w14:paraId="0E232717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bookmarkStart w:id="21" w:name="_Hlk513021635"/>
            <w:r w:rsidRPr="003B6DF4">
              <w:rPr>
                <w:rFonts w:cstheme="minorHAnsi"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3B6DF4" w:rsidRDefault="00844E6A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5740896B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77777777" w:rsidR="00237363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Effectiveness of </w:t>
            </w:r>
          </w:p>
          <w:p w14:paraId="759F576C" w14:textId="56ED3B02" w:rsidR="0096582E" w:rsidRPr="003B6DF4" w:rsidRDefault="00237363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Students</w:t>
            </w:r>
            <w:r>
              <w:rPr>
                <w:rFonts w:cstheme="minorHAnsi"/>
                <w:sz w:val="24"/>
                <w:szCs w:val="24"/>
                <w:lang w:bidi="ar-EG"/>
              </w:rPr>
              <w:t xml:space="preserve"> </w:t>
            </w:r>
            <w:r w:rsidR="0096582E" w:rsidRPr="003B6DF4">
              <w:rPr>
                <w:rFonts w:cstheme="minorHAnsi"/>
                <w:sz w:val="24"/>
                <w:szCs w:val="24"/>
                <w:lang w:bidi="ar-EG"/>
              </w:rPr>
              <w:t>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1644584C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3B6DF4" w:rsidRDefault="0096582E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3BCC73C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3B6DF4" w:rsidRDefault="00943D31" w:rsidP="00237363">
            <w:pPr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The extent to which </w:t>
            </w:r>
            <w:r w:rsidR="00AD1A03" w:rsidRPr="003B6DF4">
              <w:rPr>
                <w:rFonts w:cstheme="minorHAnsi"/>
                <w:sz w:val="24"/>
                <w:szCs w:val="24"/>
                <w:lang w:bidi="ar-EG"/>
              </w:rPr>
              <w:t>CLOs</w:t>
            </w:r>
            <w:r w:rsidRPr="003B6DF4">
              <w:rPr>
                <w:rFonts w:cstheme="minorHAnsi"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3B6DF4" w14:paraId="4F20C25E" w14:textId="77777777" w:rsidTr="00067A97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3B6DF4" w:rsidRDefault="0096582E" w:rsidP="00237363">
            <w:pPr>
              <w:jc w:val="lowKashida"/>
              <w:rPr>
                <w:rFonts w:cstheme="minorHAnsi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3B6DF4" w:rsidRDefault="0096582E" w:rsidP="00237363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21"/>
    <w:p w14:paraId="6A270079" w14:textId="0FF3E557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5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 xml:space="preserve">Students, Faculty, Program Leaders, Peer Reviewer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5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lastRenderedPageBreak/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1"/>
        <w:spacing w:before="0"/>
        <w:rPr>
          <w:rStyle w:val="a5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2" w:name="_Ref115692041"/>
      <w:bookmarkStart w:id="23" w:name="_Toc136205635"/>
      <w:r w:rsidRPr="003B6DF4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. Specification Approval</w:t>
      </w:r>
      <w:bookmarkEnd w:id="22"/>
      <w:bookmarkEnd w:id="23"/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3B6DF4" w14:paraId="00B22C97" w14:textId="77777777" w:rsidTr="00237363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3B6DF4" w14:paraId="22822195" w14:textId="77777777" w:rsidTr="00237363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3B6DF4" w14:paraId="25E0C5BD" w14:textId="77777777" w:rsidTr="00237363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A44627" w:rsidRPr="003B6DF4" w:rsidRDefault="004B7DEB" w:rsidP="00237363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3B6DF4" w:rsidRDefault="00A44627" w:rsidP="00237363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3FF5E" w14:textId="77777777" w:rsidR="00BE70F8" w:rsidRDefault="00BE70F8" w:rsidP="00EE490F">
      <w:pPr>
        <w:spacing w:after="0" w:line="240" w:lineRule="auto"/>
      </w:pPr>
      <w:r>
        <w:separator/>
      </w:r>
    </w:p>
  </w:endnote>
  <w:endnote w:type="continuationSeparator" w:id="0">
    <w:p w14:paraId="0DF06736" w14:textId="77777777" w:rsidR="00BE70F8" w:rsidRDefault="00BE70F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05E1544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B4349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E1EF56" w14:textId="77777777" w:rsidR="00BE70F8" w:rsidRDefault="00BE70F8" w:rsidP="00EE490F">
      <w:pPr>
        <w:spacing w:after="0" w:line="240" w:lineRule="auto"/>
      </w:pPr>
      <w:r>
        <w:separator/>
      </w:r>
    </w:p>
  </w:footnote>
  <w:footnote w:type="continuationSeparator" w:id="0">
    <w:p w14:paraId="45F0400F" w14:textId="77777777" w:rsidR="00BE70F8" w:rsidRDefault="00BE70F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732D810" wp14:editId="4A93FA5B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5415E634" w:rsidR="000263E2" w:rsidRDefault="0006651A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72D314E" wp14:editId="6D6365DE">
              <wp:simplePos x="0" y="0"/>
              <wp:positionH relativeFrom="column">
                <wp:posOffset>-698144</wp:posOffset>
              </wp:positionH>
              <wp:positionV relativeFrom="paragraph">
                <wp:posOffset>-449885</wp:posOffset>
              </wp:positionV>
              <wp:extent cx="7544435" cy="10672445"/>
              <wp:effectExtent l="0" t="0" r="0" b="0"/>
              <wp:wrapNone/>
              <wp:docPr id="12666345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110" name="Picture 1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534359446" name="مستطيل 1"/>
                      <wps:cNvSpPr/>
                      <wps:spPr>
                        <a:xfrm>
                          <a:off x="3701491" y="190195"/>
                          <a:ext cx="972921" cy="62910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360272B" id="مجموعة 2" o:spid="_x0000_s1026" style="position:absolute;margin-left:-54.95pt;margin-top:-35.4pt;width:594.05pt;height:840.35pt;z-index:251665408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BZOEJJTQQCAAAAAAD2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N1YnN0YW50&#10;aXZlIENoYW5nZXMgb2YgQWNjcmVkaXRlZCBQcm9ncmFtIiBwaG90b3Nob3A6TGF5ZXJUZXh0PSJT&#10;dWJzdGFudGl2ZSBDaGFuZ2VzIG9mIEFjY3JlZGl0ZWQgUHJvZ3Jhb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KcafKc26&#10;f3AAAAAAAAAAAAAAAAAAAAAAAAAAAAAAAAAAAAAAAAAAAAAAAAAAAAAAAAAAAAAAAAAAAAAAAAAA&#10;AAAAAAAAAAAAAAAAAAAAAAAAAAAAAAAAAAAAAAAAAAAAAAAAAAAAAAAAAAAe8NVAAAAAAAAAAAAA&#10;AAAAAACargycafJ8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rgycafJ826f3AA&#10;AAAAAAAAAAAAAAAAAAAAAAAAAAAAAAAAAAAAAAAAAAAAAAAAAAAAAAAAAAAAAAAAAAAAAAAAAAAA&#10;AAAAAAAAAAAAAAAAAAAAAAAAAAAAAAAAAAAAAAAAAAAAAAAAAAAAAAAe8NVAAAAAAAAAAAAAAAAA&#10;AACargycafJ8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KcafKc26f3AAA&#10;AAAAAAAAAAAAAAAAAAAAAAAAAAAAAAAAAAAAAAAAAAAAAAAAAAAAAAAAAAAAAAAAAAAAAAAAAAAA&#10;AAAAAAAAAAAAAAAAAAAAAAAAAAAAAAAAAAAAAAAAAAAAAAAAAAAAAAe8NVAAAAAAAAAAAAAAAAAA&#10;ACargynGnynNaf3E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efJ826fs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Jxp8n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58nzL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U4&#10;0+U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T5t0/uAAAAAAAAAAAAAAAAAAAAAAAAAAAAAAAAAAAA&#10;AAAAAAAAAAAAAAAAAAAAAAAAAAAAAAAAAAAAAAAAAAAAAAAAAAAAAAAAAAAAAAAAAAAAAAAAAAAA&#10;AAAAAAAAAAAAAAAAAAAAA94aqAAAAAAAAAAAAAAAAAAAE1Xxsrxp8nzbp/cA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KcafKc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26fsAAAAAAAAAAAAAAAAAAAAA&#10;AAAAAAAAAAAAAAAAAAAAAAAAAAAAAAAAAAAAAAAAAAAAAAAAAAAAAAAAAAAAAAAAAAAAAAAAAAAA&#10;AAAAAAAAAAAAAAAAAAAAAAAAAAAAAAAAAAAB7w1UAAAAAAAAAAAAAAAAAAAJquDKcafKc66fs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KcafKc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pxp8pzbp/cAAAAAAAAAAAAAAAAAAAAAAAAAAAAAAAAAAAAAAAAAAAAAAAAAAAAAAAAAAAAA&#10;AAAAAAAAAAAAAAAAAAAAAAAAAAAAAAAAAAAAAAAAAAAAAAAAAAAAAAAAAAAAAAAAAAAAAAAB7w1U&#10;AAAAAAAAAAAAAAAAAAAJquDJxp8n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cafJ826f3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efJ8y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nGnyn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pxp8pzbp/cAAAAAAAAAAAAAAAAAAAAAAAAAAAAAAAAAAAAAAAAAAAAAAAAAAAAAAAAAAAAAAAAAA&#10;AAAAAAAAAAAAAAAAAAAAAAAAAAAAAAAAAAAAAAAAAAAAAAAAAAAAAAAAAAAAAAAAAAB7w1UAAAAA&#10;AAAAAAAAAAAAAAJquDKcafKc1p/cQ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58&#10;nzbp+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nGnyf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HnyfM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TjT5T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Jxp8nzbp/c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58nzL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KcafKc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nGnynNun9wAAAAAAAAAAAAAAAAAAAAAAAAAAAAAAAAAAAAAAAAAAAAAAAAAAAAA&#10;AAAAAAAAAAAAAAAAAAAAAAAAAAAAAAAAAAAAAAAAAAAAAAAAAAAAAAAAAAAAAAAAAAAAAAAAAAAA&#10;AAAHvDVQAAAAAAAAAAAAAAAAAAAmq4Mpxp8pzWn9x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HnyfNun7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KcafKc26f3AAAAAAAAAAAAAA&#10;AAAAAAAAAAAAAAAAAAAAAAAAAAAAAAAAAAAAAAAAAAAAAAAAAAAAAAAAAAAAAAAAAAAAAAAAAAAA&#10;AAAAAAAAAAAAAAAAAAAAAAAAAAAAAAAAAAAAAAAAAAAe8NVAAAAAAAAAAAAAAAAAAACargycafJ8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efJ8y6f3AAAAAAAAAAAAAAAAAAAAAAAAAAAAAAAAAAAA&#10;AAAAAAAAAAAAAAAAAAAAAAAAAAAAAAAAAAAAAAAAAAAAAAAAAAAAAAAAAAAAAAAAAAAAAAAAAAAA&#10;AAAAAAAAAAAAAAAAAAAAAe8NVAAAAAAAAAAAAAAAAAAACargycafJ82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K5XK5XK5XK5XK5XK5XK5XK5XK5XK5XK5XK5XK5XK5XK5XK5XK5XK5XK5XK5XK5&#10;XK5XJ2TMmbj8fek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ff6H8LUfih9/ofwtR+KH3+h/C1&#10;H4o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0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">
                <v:imagedata r:id="rId2" o:title=""/>
              </v:shape>
              <v:rect id="مستطيل 1" o:spid="_x0000_s1028" style="position:absolute;left:37014;top:1901;width:9730;height:6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7"/>
  </w:num>
  <w:num w:numId="3">
    <w:abstractNumId w:val="33"/>
  </w:num>
  <w:num w:numId="4">
    <w:abstractNumId w:val="36"/>
  </w:num>
  <w:num w:numId="5">
    <w:abstractNumId w:val="18"/>
  </w:num>
  <w:num w:numId="6">
    <w:abstractNumId w:val="35"/>
  </w:num>
  <w:num w:numId="7">
    <w:abstractNumId w:val="17"/>
  </w:num>
  <w:num w:numId="8">
    <w:abstractNumId w:val="4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6"/>
  </w:num>
  <w:num w:numId="16">
    <w:abstractNumId w:val="8"/>
  </w:num>
  <w:num w:numId="17">
    <w:abstractNumId w:val="16"/>
  </w:num>
  <w:num w:numId="18">
    <w:abstractNumId w:val="22"/>
  </w:num>
  <w:num w:numId="19">
    <w:abstractNumId w:val="31"/>
  </w:num>
  <w:num w:numId="20">
    <w:abstractNumId w:val="15"/>
  </w:num>
  <w:num w:numId="21">
    <w:abstractNumId w:val="24"/>
  </w:num>
  <w:num w:numId="22">
    <w:abstractNumId w:val="25"/>
  </w:num>
  <w:num w:numId="23">
    <w:abstractNumId w:val="34"/>
  </w:num>
  <w:num w:numId="24">
    <w:abstractNumId w:val="6"/>
  </w:num>
  <w:num w:numId="25">
    <w:abstractNumId w:val="20"/>
  </w:num>
  <w:num w:numId="26">
    <w:abstractNumId w:val="30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29"/>
  </w:num>
  <w:num w:numId="32">
    <w:abstractNumId w:val="11"/>
  </w:num>
  <w:num w:numId="33">
    <w:abstractNumId w:val="21"/>
  </w:num>
  <w:num w:numId="34">
    <w:abstractNumId w:val="19"/>
  </w:num>
  <w:num w:numId="35">
    <w:abstractNumId w:val="14"/>
  </w:num>
  <w:num w:numId="36">
    <w:abstractNumId w:val="28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28E1"/>
    <w:rsid w:val="001A30FC"/>
    <w:rsid w:val="001A3C17"/>
    <w:rsid w:val="001B49D2"/>
    <w:rsid w:val="001B5836"/>
    <w:rsid w:val="001B5A00"/>
    <w:rsid w:val="001C193F"/>
    <w:rsid w:val="001C7B91"/>
    <w:rsid w:val="001D13E9"/>
    <w:rsid w:val="001D1D59"/>
    <w:rsid w:val="001D2CD2"/>
    <w:rsid w:val="001D5443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91E07"/>
    <w:rsid w:val="007A6EE0"/>
    <w:rsid w:val="007E1F1C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349F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E70F8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235F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556A0"/>
    <w:pPr>
      <w:spacing w:after="100"/>
      <w:ind w:left="220"/>
    </w:p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B0162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386688"/>
    <w:rsid w:val="003D50AA"/>
    <w:rsid w:val="00470F03"/>
    <w:rsid w:val="005E3072"/>
    <w:rsid w:val="007018F9"/>
    <w:rsid w:val="00A04C52"/>
    <w:rsid w:val="00A07CBB"/>
    <w:rsid w:val="00AB278C"/>
    <w:rsid w:val="00B34E12"/>
    <w:rsid w:val="00B90AB1"/>
    <w:rsid w:val="00D47B0F"/>
    <w:rsid w:val="00E15694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92771E3-98EA-49C0-83DC-6D5E26371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15</Words>
  <Characters>2941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Ola M. Ajjaj</cp:lastModifiedBy>
  <cp:revision>2</cp:revision>
  <cp:lastPrinted>2023-06-20T09:25:00Z</cp:lastPrinted>
  <dcterms:created xsi:type="dcterms:W3CDTF">2023-08-28T08:43:00Z</dcterms:created>
  <dcterms:modified xsi:type="dcterms:W3CDTF">2023-08-28T08:43:00Z</dcterms:modified>
  <cp:contentStatus/>
</cp:coreProperties>
</file>